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02FC878A" w:rsidR="00074C3B" w:rsidRPr="00EC2A29" w:rsidRDefault="00936F12" w:rsidP="00936F12">
      <w:pPr>
        <w:pStyle w:val="Heading2"/>
        <w:spacing w:before="0" w:after="0"/>
        <w:rPr>
          <w:rFonts w:ascii="Times New Roman" w:hAnsi="Times New Roman" w:cs="Times New Roman"/>
          <w:sz w:val="22"/>
          <w:szCs w:val="22"/>
          <w:lang w:val="en-GB"/>
        </w:rPr>
      </w:pPr>
      <w:r w:rsidRPr="00EC2A29">
        <w:rPr>
          <w:rFonts w:ascii="Times New Roman" w:hAnsi="Times New Roman" w:cs="Times New Roman"/>
          <w:sz w:val="22"/>
          <w:szCs w:val="22"/>
          <w:lang w:val="en-GB"/>
        </w:rPr>
        <w:t>L8-Memory System II Paging</w:t>
      </w:r>
    </w:p>
    <w:p w14:paraId="38B2F99E" w14:textId="30FAF516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1. In an OS that uses paging to manage its virtual memory, which part of the virtual address is used</w:t>
      </w:r>
    </w:p>
    <w:p w14:paraId="451EFFD6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to index the page?</w:t>
      </w:r>
    </w:p>
    <w:p w14:paraId="4E3AD0F2" w14:textId="4289E974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frame number</w:t>
      </w:r>
    </w:p>
    <w:p w14:paraId="416EB6BF" w14:textId="17BE5C6A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page offset</w:t>
      </w:r>
    </w:p>
    <w:p w14:paraId="4F658744" w14:textId="2C98570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page number</w:t>
      </w:r>
    </w:p>
    <w:p w14:paraId="222F2F72" w14:textId="2E17CC19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frame offset</w:t>
      </w:r>
    </w:p>
    <w:p w14:paraId="687C2EFE" w14:textId="06A4EC25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218EA78D" w14:textId="7F23A953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B187C86" w14:textId="2B392454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2. If the size of virtual address is m bits, the page size is 2</w:t>
      </w:r>
      <w:r w:rsidRPr="00EC2A29">
        <w:rPr>
          <w:rFonts w:ascii="Times New Roman" w:hAnsi="Times New Roman" w:cs="Times New Roman"/>
          <w:sz w:val="22"/>
          <w:szCs w:val="22"/>
          <w:vertAlign w:val="superscript"/>
        </w:rPr>
        <w:t>n</w:t>
      </w:r>
      <w:r w:rsidRPr="00EC2A29">
        <w:rPr>
          <w:rFonts w:ascii="Times New Roman" w:hAnsi="Times New Roman" w:cs="Times New Roman"/>
          <w:sz w:val="22"/>
          <w:szCs w:val="22"/>
        </w:rPr>
        <w:t xml:space="preserve"> Bytes. How many bits are in the virtual</w:t>
      </w:r>
    </w:p>
    <w:p w14:paraId="456DDA86" w14:textId="08E93453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ddress for the page number and the page offset, respectively?</w:t>
      </w:r>
    </w:p>
    <w:p w14:paraId="615E0FFB" w14:textId="4B1C526B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n, m</w:t>
      </w:r>
    </w:p>
    <w:p w14:paraId="709808E4" w14:textId="56E4742B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m, n</w:t>
      </w:r>
    </w:p>
    <w:p w14:paraId="139A0493" w14:textId="20C15985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m-n, n</w:t>
      </w:r>
    </w:p>
    <w:p w14:paraId="7C12EDCD" w14:textId="13115B24" w:rsidR="002779A5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m-n, m</w:t>
      </w:r>
    </w:p>
    <w:p w14:paraId="205FA989" w14:textId="2AAE5730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4F7B9417" w14:textId="567EED8A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C702EDD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3. Which of the following statements are TRUE for paging?</w:t>
      </w:r>
    </w:p>
    <w:p w14:paraId="46C28E94" w14:textId="410AA105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TLB reduces the number of memory accesses for paging.</w:t>
      </w:r>
    </w:p>
    <w:p w14:paraId="30E4A9BF" w14:textId="4EF851D8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Paging may incur external fragmentation.</w:t>
      </w:r>
    </w:p>
    <w:p w14:paraId="62FCB744" w14:textId="65926B8E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Multi-level paging reduces the size of page table.</w:t>
      </w:r>
    </w:p>
    <w:p w14:paraId="3A23D04F" w14:textId="7D539531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6BC4A08F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2A8F931A" w14:textId="79C6AE88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4. Assume that we run a 64-bit OS on a device with limited physical memory, with a small page of 2KB.</w:t>
      </w:r>
    </w:p>
    <w:p w14:paraId="610B076A" w14:textId="7B5B712C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1.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bits are needed in the virtual address to represent the page offset?</w:t>
      </w:r>
    </w:p>
    <w:p w14:paraId="7F284578" w14:textId="0A8F60F4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4883A17D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FC8DA8B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2. </w:t>
      </w:r>
      <w:r w:rsidR="00936F12" w:rsidRPr="00EC2A29">
        <w:rPr>
          <w:rFonts w:ascii="Times New Roman" w:hAnsi="Times New Roman" w:cs="Times New Roman"/>
          <w:sz w:val="22"/>
          <w:szCs w:val="22"/>
        </w:rPr>
        <w:t>Given that the size of a page table entry is 4 bytes,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proofErr w:type="gramStart"/>
      <w:r w:rsidR="00936F12" w:rsidRPr="00EC2A29">
        <w:rPr>
          <w:rFonts w:ascii="Times New Roman" w:hAnsi="Times New Roman" w:cs="Times New Roman"/>
          <w:sz w:val="22"/>
          <w:szCs w:val="22"/>
        </w:rPr>
        <w:t>How</w:t>
      </w:r>
      <w:proofErr w:type="gramEnd"/>
      <w:r w:rsidR="00936F12" w:rsidRPr="00EC2A29">
        <w:rPr>
          <w:rFonts w:ascii="Times New Roman" w:hAnsi="Times New Roman" w:cs="Times New Roman"/>
          <w:sz w:val="22"/>
          <w:szCs w:val="22"/>
        </w:rPr>
        <w:t xml:space="preserve"> many page entries can be stored in a page? </w:t>
      </w:r>
    </w:p>
    <w:p w14:paraId="2C3ED8DA" w14:textId="134A4480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42CD88FD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D1CBF06" w14:textId="3779D5EE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3. </w:t>
      </w:r>
      <w:r w:rsidR="00936F12" w:rsidRPr="00EC2A29">
        <w:rPr>
          <w:rFonts w:ascii="Times New Roman" w:hAnsi="Times New Roman" w:cs="Times New Roman"/>
          <w:sz w:val="22"/>
          <w:szCs w:val="22"/>
        </w:rPr>
        <w:t>We use only 38 bits out of 64 bits for paging (i.e., a 38-bit virtual address)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pages can be indexed by a 38-bit address space?</w:t>
      </w:r>
    </w:p>
    <w:p w14:paraId="7B2CD7B9" w14:textId="398736B3" w:rsidR="00C275FD" w:rsidRPr="00EC2A29" w:rsidRDefault="00C275FD" w:rsidP="00C275FD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551C1319" w14:textId="77777777" w:rsidR="00C275FD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A983DD9" w14:textId="292E3A06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4. </w:t>
      </w:r>
      <w:r w:rsidR="00936F12" w:rsidRPr="00EC2A29">
        <w:rPr>
          <w:rFonts w:ascii="Times New Roman" w:hAnsi="Times New Roman" w:cs="Times New Roman"/>
          <w:sz w:val="22"/>
          <w:szCs w:val="22"/>
        </w:rPr>
        <w:t xml:space="preserve">3-level paging is implemented in this system to reduce the page table size. The </w:t>
      </w:r>
      <w:proofErr w:type="gramStart"/>
      <w:r w:rsidR="00936F12" w:rsidRPr="00EC2A29">
        <w:rPr>
          <w:rFonts w:ascii="Times New Roman" w:hAnsi="Times New Roman" w:cs="Times New Roman"/>
          <w:sz w:val="22"/>
          <w:szCs w:val="22"/>
        </w:rPr>
        <w:t>three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page</w:t>
      </w:r>
      <w:proofErr w:type="gramEnd"/>
      <w:r w:rsidR="00936F12" w:rsidRPr="00EC2A29">
        <w:rPr>
          <w:rFonts w:ascii="Times New Roman" w:hAnsi="Times New Roman" w:cs="Times New Roman"/>
          <w:sz w:val="22"/>
          <w:szCs w:val="22"/>
        </w:rPr>
        <w:t xml:space="preserve"> directories have the same size.</w:t>
      </w: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  <w:r w:rsidR="00936F12" w:rsidRPr="00EC2A29">
        <w:rPr>
          <w:rFonts w:ascii="Times New Roman" w:hAnsi="Times New Roman" w:cs="Times New Roman"/>
          <w:sz w:val="22"/>
          <w:szCs w:val="22"/>
        </w:rPr>
        <w:t>How many bits are used for each level of the page directory?</w:t>
      </w:r>
    </w:p>
    <w:p w14:paraId="588CC598" w14:textId="68B01278" w:rsidR="00936F12" w:rsidRPr="00EC2A29" w:rsidRDefault="00C275FD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31C6E523" w14:textId="77777777" w:rsidR="00936F12" w:rsidRPr="00EC2A29" w:rsidRDefault="00936F12" w:rsidP="00936F12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69B7F843" w14:textId="52922A1A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5. Which of the following statement is true about page replacement policy?</w:t>
      </w:r>
    </w:p>
    <w:p w14:paraId="7E8D869A" w14:textId="37118C60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A multi-level page table is used to reduce performance overhead.</w:t>
      </w:r>
    </w:p>
    <w:p w14:paraId="1671C8F8" w14:textId="28A2692F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LRU always performs better than FIFO in terms of the number of page faults for all</w:t>
      </w:r>
    </w:p>
    <w:p w14:paraId="263791DC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workloads.</w:t>
      </w:r>
    </w:p>
    <w:p w14:paraId="3CE36E81" w14:textId="2E80B02F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For a given page access sequence, increasing the number of page frames always reduces</w:t>
      </w:r>
    </w:p>
    <w:p w14:paraId="7C130C92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page faults for all replacement policies.</w:t>
      </w:r>
    </w:p>
    <w:p w14:paraId="5476995C" w14:textId="21F45FF2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D) Upon the first access of a page, two memory references are made.</w:t>
      </w:r>
    </w:p>
    <w:p w14:paraId="6FE3AA2E" w14:textId="2B733D94" w:rsidR="00EF1330" w:rsidRPr="00EC2A29" w:rsidRDefault="00B83EC5" w:rsidP="00B83EC5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NS:</w:t>
      </w:r>
    </w:p>
    <w:p w14:paraId="28817C65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51BBFF1A" w14:textId="78F3CCDF" w:rsidR="00EF1330" w:rsidRPr="00EC2A29" w:rsidRDefault="009550C1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6. </w:t>
      </w:r>
      <w:r w:rsidR="00EF1330" w:rsidRPr="00EC2A29">
        <w:rPr>
          <w:rFonts w:ascii="Times New Roman" w:hAnsi="Times New Roman" w:cs="Times New Roman"/>
          <w:sz w:val="22"/>
          <w:szCs w:val="22"/>
        </w:rPr>
        <w:t>Which of the following statements are true?</w:t>
      </w:r>
    </w:p>
    <w:p w14:paraId="34365D57" w14:textId="3919F038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) If the dirty bit of a page is set, it means the page has been modified and is different from</w:t>
      </w:r>
    </w:p>
    <w:p w14:paraId="24A7A4BB" w14:textId="77777777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the one on disk.</w:t>
      </w:r>
    </w:p>
    <w:p w14:paraId="4E675068" w14:textId="30B33E3A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B) Demand pag</w:t>
      </w:r>
      <w:r w:rsidR="00B83EC5">
        <w:rPr>
          <w:rFonts w:ascii="Times New Roman" w:hAnsi="Times New Roman" w:cs="Times New Roman"/>
          <w:sz w:val="22"/>
          <w:szCs w:val="22"/>
        </w:rPr>
        <w:t>ing</w:t>
      </w:r>
      <w:r w:rsidRPr="00EC2A29">
        <w:rPr>
          <w:rFonts w:ascii="Times New Roman" w:hAnsi="Times New Roman" w:cs="Times New Roman"/>
          <w:sz w:val="22"/>
          <w:szCs w:val="22"/>
        </w:rPr>
        <w:t xml:space="preserve"> loads required pages in advance.</w:t>
      </w:r>
    </w:p>
    <w:p w14:paraId="326E64F1" w14:textId="41FB18A4" w:rsidR="00EF1330" w:rsidRPr="00EC2A29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C) Even using swapping, the virtual address size must be smaller than the physical address</w:t>
      </w:r>
    </w:p>
    <w:p w14:paraId="5B188B5D" w14:textId="50234ED6" w:rsidR="00EF1330" w:rsidRDefault="00EF1330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size.</w:t>
      </w:r>
    </w:p>
    <w:p w14:paraId="0C7AF078" w14:textId="316FD340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NS:</w:t>
      </w:r>
    </w:p>
    <w:p w14:paraId="0545F87A" w14:textId="77777777" w:rsidR="009550C1" w:rsidRPr="00EC2A29" w:rsidRDefault="009550C1" w:rsidP="00EF1330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0A9D9A01" w14:textId="77777777" w:rsidR="00EC2A29" w:rsidRPr="00EC2A29" w:rsidRDefault="009550C1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7. </w:t>
      </w:r>
      <w:r w:rsidR="00EC2A29" w:rsidRPr="00EC2A29">
        <w:rPr>
          <w:rFonts w:ascii="Times New Roman" w:hAnsi="Times New Roman" w:cs="Times New Roman"/>
          <w:sz w:val="22"/>
          <w:szCs w:val="22"/>
        </w:rPr>
        <w:t>Given the following:</w:t>
      </w:r>
    </w:p>
    <w:p w14:paraId="5B29C312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Address space size: 16 KB</w:t>
      </w:r>
    </w:p>
    <w:p w14:paraId="6C2D77E8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Physical memory size: 64 KB</w:t>
      </w:r>
    </w:p>
    <w:p w14:paraId="275DEE7A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Page size: 256 bytes</w:t>
      </w:r>
    </w:p>
    <w:p w14:paraId="59928713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554CC0D" w14:textId="7C62EB83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1 How many bits are needed for the page offset in the virtual address?</w:t>
      </w:r>
    </w:p>
    <w:p w14:paraId="68338BD5" w14:textId="60505F44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  <w:lang w:val="en-GB"/>
        </w:rPr>
      </w:pPr>
      <w:r w:rsidRPr="00EC2A29">
        <w:rPr>
          <w:rFonts w:ascii="Times New Roman" w:hAnsi="Times New Roman" w:cs="Times New Roman"/>
          <w:sz w:val="22"/>
          <w:szCs w:val="22"/>
        </w:rPr>
        <w:t>ANS:</w:t>
      </w:r>
    </w:p>
    <w:p w14:paraId="37B2D035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1B956D84" w14:textId="08D322EB" w:rsidR="009550C1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 xml:space="preserve">7.2 Given the following page table, what is the corresponding physical address for the virtual address 0x0bbc? </w:t>
      </w:r>
    </w:p>
    <w:tbl>
      <w:tblPr>
        <w:tblStyle w:val="TableGrid"/>
        <w:tblW w:w="2916" w:type="dxa"/>
        <w:tblInd w:w="478" w:type="dxa"/>
        <w:tblCellMar>
          <w:top w:w="57" w:type="dxa"/>
          <w:left w:w="17" w:type="dxa"/>
          <w:right w:w="115" w:type="dxa"/>
        </w:tblCellMar>
        <w:tblLook w:val="04A0" w:firstRow="1" w:lastRow="0" w:firstColumn="1" w:lastColumn="0" w:noHBand="0" w:noVBand="1"/>
      </w:tblPr>
      <w:tblGrid>
        <w:gridCol w:w="1357"/>
        <w:gridCol w:w="1559"/>
      </w:tblGrid>
      <w:tr w:rsidR="009550C1" w:rsidRPr="00EC2A29" w14:paraId="6CD41D89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E9712DB" w14:textId="19A7919E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Page number</w:t>
            </w:r>
            <w:r w:rsidR="00EC2A29">
              <w:rPr>
                <w:rFonts w:ascii="Times New Roman" w:hAnsi="Times New Roman" w:cs="Times New Roman"/>
                <w:sz w:val="22"/>
                <w:szCs w:val="22"/>
              </w:rPr>
              <w:t xml:space="preserve"> VPN</w:t>
            </w: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 xml:space="preserve"> (Decimal)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4BB345A" w14:textId="6A3B0C7A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 xml:space="preserve">Frame number </w:t>
            </w:r>
            <w:r w:rsidR="00EC2A29">
              <w:rPr>
                <w:rFonts w:ascii="Times New Roman" w:hAnsi="Times New Roman" w:cs="Times New Roman"/>
                <w:sz w:val="22"/>
                <w:szCs w:val="22"/>
              </w:rPr>
              <w:t xml:space="preserve">PPN </w:t>
            </w: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(hexadecimal)</w:t>
            </w:r>
          </w:p>
        </w:tc>
      </w:tr>
      <w:tr w:rsidR="009550C1" w:rsidRPr="00EC2A29" w14:paraId="729E09AC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07DFD7E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C7293D5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51</w:t>
            </w:r>
          </w:p>
        </w:tc>
      </w:tr>
      <w:tr w:rsidR="009550C1" w:rsidRPr="00EC2A29" w14:paraId="478E4B17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3E60DA3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1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BA5ED53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6f</w:t>
            </w:r>
          </w:p>
        </w:tc>
      </w:tr>
      <w:tr w:rsidR="009550C1" w:rsidRPr="00EC2A29" w14:paraId="5C8DA9E1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8E38533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2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B79D92F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a5</w:t>
            </w:r>
          </w:p>
        </w:tc>
      </w:tr>
      <w:tr w:rsidR="009550C1" w:rsidRPr="00EC2A29" w14:paraId="5043A1C7" w14:textId="77777777" w:rsidTr="009550C1">
        <w:trPr>
          <w:trHeight w:val="37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1BAF35B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3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C16C300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3c</w:t>
            </w:r>
          </w:p>
        </w:tc>
      </w:tr>
      <w:tr w:rsidR="009550C1" w:rsidRPr="00EC2A29" w14:paraId="07F1AF0C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DA233C5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4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2A8FCA8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ea</w:t>
            </w:r>
          </w:p>
        </w:tc>
      </w:tr>
      <w:tr w:rsidR="009550C1" w:rsidRPr="00EC2A29" w14:paraId="12861E33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DD5160E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5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2BC07DA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c9</w:t>
            </w:r>
          </w:p>
        </w:tc>
      </w:tr>
      <w:tr w:rsidR="009550C1" w:rsidRPr="00EC2A29" w14:paraId="0214CA1A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3E414280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6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8A0F646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10</w:t>
            </w:r>
          </w:p>
        </w:tc>
      </w:tr>
      <w:tr w:rsidR="009550C1" w:rsidRPr="00EC2A29" w14:paraId="46F0DD52" w14:textId="77777777" w:rsidTr="009550C1">
        <w:trPr>
          <w:trHeight w:val="37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29A05C8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7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9DCCEA9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27</w:t>
            </w:r>
          </w:p>
        </w:tc>
      </w:tr>
      <w:tr w:rsidR="009550C1" w:rsidRPr="00EC2A29" w14:paraId="7906A52B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16767E9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8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70A164F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b4</w:t>
            </w:r>
          </w:p>
        </w:tc>
      </w:tr>
      <w:tr w:rsidR="009550C1" w:rsidRPr="00EC2A29" w14:paraId="23282AD3" w14:textId="77777777" w:rsidTr="009550C1">
        <w:trPr>
          <w:trHeight w:val="360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EFB65F9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9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D83C4F7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64</w:t>
            </w:r>
          </w:p>
        </w:tc>
      </w:tr>
      <w:tr w:rsidR="009550C1" w:rsidRPr="00EC2A29" w14:paraId="7E7B37C8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6FF9421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10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5E287A9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1f</w:t>
            </w:r>
          </w:p>
        </w:tc>
      </w:tr>
      <w:tr w:rsidR="009550C1" w:rsidRPr="00EC2A29" w14:paraId="282E538F" w14:textId="77777777" w:rsidTr="009550C1">
        <w:trPr>
          <w:trHeight w:val="285"/>
        </w:trPr>
        <w:tc>
          <w:tcPr>
            <w:tcW w:w="1357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5817E83E" w14:textId="77777777" w:rsidR="009550C1" w:rsidRPr="00EC2A29" w:rsidRDefault="009550C1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11</w:t>
            </w:r>
          </w:p>
        </w:tc>
        <w:tc>
          <w:tcPr>
            <w:tcW w:w="1559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83584A4" w14:textId="77777777" w:rsidR="009550C1" w:rsidRPr="00EC2A29" w:rsidRDefault="009550C1" w:rsidP="00780220">
            <w:pPr>
              <w:spacing w:line="259" w:lineRule="auto"/>
              <w:ind w:left="1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eastAsia="Arial" w:hAnsi="Times New Roman" w:cs="Times New Roman"/>
                <w:sz w:val="22"/>
                <w:szCs w:val="22"/>
              </w:rPr>
              <w:t>0x0000009a</w:t>
            </w:r>
          </w:p>
        </w:tc>
      </w:tr>
    </w:tbl>
    <w:p w14:paraId="620132ED" w14:textId="06639A5C" w:rsidR="009550C1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 xml:space="preserve">ANS: </w:t>
      </w:r>
    </w:p>
    <w:p w14:paraId="7F9637BB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3A7636EE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3 Assuming that the page table entries above have been loaded into the TLB, and the TLB can</w:t>
      </w:r>
    </w:p>
    <w:p w14:paraId="64261D5A" w14:textId="77777777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store 20 entries, how many page faults will occur when the process accesses the following</w:t>
      </w:r>
    </w:p>
    <w:p w14:paraId="43C6C648" w14:textId="2540FE2F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virtual addresses?</w:t>
      </w:r>
    </w:p>
    <w:tbl>
      <w:tblPr>
        <w:tblStyle w:val="TableGrid"/>
        <w:tblW w:w="1110" w:type="dxa"/>
        <w:tblInd w:w="478" w:type="dxa"/>
        <w:tblCellMar>
          <w:top w:w="57" w:type="dxa"/>
          <w:left w:w="17" w:type="dxa"/>
          <w:right w:w="115" w:type="dxa"/>
        </w:tblCellMar>
        <w:tblLook w:val="04A0" w:firstRow="1" w:lastRow="0" w:firstColumn="1" w:lastColumn="0" w:noHBand="0" w:noVBand="1"/>
      </w:tblPr>
      <w:tblGrid>
        <w:gridCol w:w="1110"/>
      </w:tblGrid>
      <w:tr w:rsidR="00EC2A29" w:rsidRPr="00EC2A29" w14:paraId="347E050F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32DF0DD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4db</w:t>
            </w:r>
          </w:p>
        </w:tc>
      </w:tr>
      <w:tr w:rsidR="00EC2A29" w:rsidRPr="00EC2A29" w14:paraId="27A8192C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194E1D2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7ad</w:t>
            </w:r>
          </w:p>
        </w:tc>
      </w:tr>
      <w:tr w:rsidR="00EC2A29" w:rsidRPr="00EC2A29" w14:paraId="336E3822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6DA6554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3ef</w:t>
            </w:r>
          </w:p>
        </w:tc>
      </w:tr>
      <w:tr w:rsidR="00EC2A29" w:rsidRPr="00EC2A29" w14:paraId="23728AF5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66C4A7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6b8</w:t>
            </w:r>
          </w:p>
        </w:tc>
      </w:tr>
      <w:tr w:rsidR="00EC2A29" w:rsidRPr="00EC2A29" w14:paraId="2FD5375F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7C49A1E8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Ad7</w:t>
            </w:r>
          </w:p>
        </w:tc>
      </w:tr>
      <w:tr w:rsidR="00EC2A29" w:rsidRPr="00EC2A29" w14:paraId="75FFABFE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1B9F52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985</w:t>
            </w:r>
          </w:p>
        </w:tc>
      </w:tr>
      <w:tr w:rsidR="00EC2A29" w:rsidRPr="00EC2A29" w14:paraId="09761632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6C7617A5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D17</w:t>
            </w:r>
          </w:p>
        </w:tc>
      </w:tr>
      <w:tr w:rsidR="00EC2A29" w:rsidRPr="00EC2A29" w14:paraId="789F2243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23E3C61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B62</w:t>
            </w:r>
          </w:p>
        </w:tc>
      </w:tr>
      <w:tr w:rsidR="00EC2A29" w:rsidRPr="00EC2A29" w14:paraId="6B758C59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0BF25A0E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264</w:t>
            </w:r>
          </w:p>
        </w:tc>
      </w:tr>
      <w:tr w:rsidR="00EC2A29" w:rsidRPr="00EC2A29" w14:paraId="739157F7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17961431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07d</w:t>
            </w:r>
          </w:p>
        </w:tc>
      </w:tr>
      <w:tr w:rsidR="00EC2A29" w:rsidRPr="00EC2A29" w14:paraId="5B543216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29E89977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lastRenderedPageBreak/>
              <w:t>0x05fb</w:t>
            </w:r>
          </w:p>
        </w:tc>
      </w:tr>
      <w:tr w:rsidR="00EC2A29" w:rsidRPr="00EC2A29" w14:paraId="02AA0340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8125740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876</w:t>
            </w:r>
          </w:p>
        </w:tc>
      </w:tr>
      <w:tr w:rsidR="00EC2A29" w:rsidRPr="00EC2A29" w14:paraId="1BF936D7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F4B6F4A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12f</w:t>
            </w:r>
          </w:p>
        </w:tc>
      </w:tr>
      <w:tr w:rsidR="00EC2A29" w:rsidRPr="00EC2A29" w14:paraId="63B4A13B" w14:textId="77777777" w:rsidTr="00780220">
        <w:trPr>
          <w:trHeight w:val="285"/>
        </w:trPr>
        <w:tc>
          <w:tcPr>
            <w:tcW w:w="1110" w:type="dxa"/>
            <w:tcBorders>
              <w:top w:val="single" w:sz="6" w:space="0" w:color="808080"/>
              <w:left w:val="single" w:sz="6" w:space="0" w:color="808080"/>
              <w:bottom w:val="single" w:sz="6" w:space="0" w:color="808080"/>
              <w:right w:val="single" w:sz="6" w:space="0" w:color="808080"/>
            </w:tcBorders>
          </w:tcPr>
          <w:p w14:paraId="42B98F20" w14:textId="77777777" w:rsidR="00EC2A29" w:rsidRPr="00EC2A29" w:rsidRDefault="00EC2A29" w:rsidP="00780220">
            <w:pPr>
              <w:spacing w:line="259" w:lineRule="auto"/>
              <w:rPr>
                <w:rFonts w:ascii="Times New Roman" w:hAnsi="Times New Roman" w:cs="Times New Roman"/>
                <w:sz w:val="22"/>
                <w:szCs w:val="22"/>
              </w:rPr>
            </w:pPr>
            <w:r w:rsidRPr="00EC2A29">
              <w:rPr>
                <w:rFonts w:ascii="Times New Roman" w:hAnsi="Times New Roman" w:cs="Times New Roman"/>
                <w:sz w:val="22"/>
                <w:szCs w:val="22"/>
              </w:rPr>
              <w:t>0x0C15</w:t>
            </w:r>
          </w:p>
        </w:tc>
      </w:tr>
    </w:tbl>
    <w:p w14:paraId="1D8261B9" w14:textId="543C0950" w:rsid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NS:</w:t>
      </w:r>
    </w:p>
    <w:p w14:paraId="124269CD" w14:textId="77777777" w:rsid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7193B512" w14:textId="3F106727" w:rsid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C2A29">
        <w:rPr>
          <w:rFonts w:ascii="Times New Roman" w:hAnsi="Times New Roman" w:cs="Times New Roman"/>
          <w:sz w:val="22"/>
          <w:szCs w:val="22"/>
        </w:rPr>
        <w:t>7.</w:t>
      </w:r>
      <w:r>
        <w:rPr>
          <w:rFonts w:ascii="Times New Roman" w:hAnsi="Times New Roman" w:cs="Times New Roman"/>
          <w:sz w:val="22"/>
          <w:szCs w:val="22"/>
        </w:rPr>
        <w:t xml:space="preserve">4 </w:t>
      </w:r>
      <w:r w:rsidRPr="00EC2A29">
        <w:rPr>
          <w:rFonts w:ascii="Times New Roman" w:hAnsi="Times New Roman" w:cs="Times New Roman"/>
          <w:sz w:val="22"/>
          <w:szCs w:val="22"/>
        </w:rPr>
        <w:t xml:space="preserve">If </w:t>
      </w:r>
      <w:proofErr w:type="spellStart"/>
      <w:r>
        <w:rPr>
          <w:rFonts w:ascii="Times New Roman" w:hAnsi="Times New Roman" w:cs="Times New Roman"/>
          <w:sz w:val="22"/>
          <w:szCs w:val="22"/>
        </w:rPr>
        <w:t>P</w:t>
      </w:r>
      <w:r w:rsidRPr="00EC2A29">
        <w:rPr>
          <w:rFonts w:ascii="Times New Roman" w:hAnsi="Times New Roman" w:cs="Times New Roman"/>
          <w:sz w:val="22"/>
          <w:szCs w:val="22"/>
          <w:vertAlign w:val="subscript"/>
        </w:rPr>
        <w:t>miss</w:t>
      </w:r>
      <w:proofErr w:type="spellEnd"/>
      <w:r w:rsidRPr="00EC2A29">
        <w:rPr>
          <w:rFonts w:ascii="Times New Roman" w:hAnsi="Times New Roman" w:cs="Times New Roman"/>
          <w:sz w:val="22"/>
          <w:szCs w:val="22"/>
        </w:rPr>
        <w:t xml:space="preserve">= 1ms and </w:t>
      </w:r>
      <w:proofErr w:type="spellStart"/>
      <w:r>
        <w:rPr>
          <w:rFonts w:ascii="Times New Roman" w:hAnsi="Times New Roman" w:cs="Times New Roman"/>
          <w:sz w:val="22"/>
          <w:szCs w:val="22"/>
        </w:rPr>
        <w:t>P</w:t>
      </w:r>
      <w:r w:rsidRPr="00EC2A29">
        <w:rPr>
          <w:rFonts w:ascii="Times New Roman" w:hAnsi="Times New Roman" w:cs="Times New Roman"/>
          <w:sz w:val="22"/>
          <w:szCs w:val="22"/>
          <w:vertAlign w:val="subscript"/>
        </w:rPr>
        <w:t>hit</w:t>
      </w:r>
      <w:proofErr w:type="spellEnd"/>
      <w:r w:rsidRPr="00EC2A29">
        <w:rPr>
          <w:rFonts w:ascii="Times New Roman" w:hAnsi="Times New Roman" w:cs="Times New Roman"/>
          <w:sz w:val="22"/>
          <w:szCs w:val="22"/>
        </w:rPr>
        <w:t xml:space="preserve">= 50ns, what </w:t>
      </w:r>
      <w:r>
        <w:rPr>
          <w:rFonts w:ascii="Times New Roman" w:hAnsi="Times New Roman" w:cs="Times New Roman"/>
          <w:sz w:val="22"/>
          <w:szCs w:val="22"/>
        </w:rPr>
        <w:t>is</w:t>
      </w:r>
      <w:r w:rsidRPr="00EC2A29">
        <w:rPr>
          <w:rFonts w:ascii="Times New Roman" w:hAnsi="Times New Roman" w:cs="Times New Roman"/>
          <w:sz w:val="22"/>
          <w:szCs w:val="22"/>
        </w:rPr>
        <w:t xml:space="preserve"> the average memory access time for the above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r w:rsidRPr="00EC2A29">
        <w:rPr>
          <w:rFonts w:ascii="Times New Roman" w:hAnsi="Times New Roman" w:cs="Times New Roman"/>
          <w:sz w:val="22"/>
          <w:szCs w:val="22"/>
        </w:rPr>
        <w:t>address sequences?</w:t>
      </w:r>
    </w:p>
    <w:p w14:paraId="1BD3C490" w14:textId="44C130A9" w:rsidR="00EC2A29" w:rsidRPr="00EC2A29" w:rsidRDefault="00EC2A29" w:rsidP="00EC2A29">
      <w:pPr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ANS:</w:t>
      </w:r>
    </w:p>
    <w:sectPr w:rsidR="00EC2A29" w:rsidRPr="00EC2A29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8585AE5" w14:textId="77777777" w:rsidR="00BC0303" w:rsidRDefault="00BC0303" w:rsidP="00E136AB">
      <w:pPr>
        <w:spacing w:after="0" w:line="240" w:lineRule="auto"/>
      </w:pPr>
      <w:r>
        <w:separator/>
      </w:r>
    </w:p>
  </w:endnote>
  <w:endnote w:type="continuationSeparator" w:id="0">
    <w:p w14:paraId="637E3179" w14:textId="77777777" w:rsidR="00BC0303" w:rsidRDefault="00BC0303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1400511" w14:textId="77777777" w:rsidR="00BC0303" w:rsidRDefault="00BC0303" w:rsidP="00E136AB">
      <w:pPr>
        <w:spacing w:after="0" w:line="240" w:lineRule="auto"/>
      </w:pPr>
      <w:r>
        <w:separator/>
      </w:r>
    </w:p>
  </w:footnote>
  <w:footnote w:type="continuationSeparator" w:id="0">
    <w:p w14:paraId="71D88779" w14:textId="77777777" w:rsidR="00BC0303" w:rsidRDefault="00BC0303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3BF663F"/>
    <w:multiLevelType w:val="multilevel"/>
    <w:tmpl w:val="AE962D7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D12867"/>
    <w:multiLevelType w:val="multilevel"/>
    <w:tmpl w:val="88C2EB7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73E01D13"/>
    <w:multiLevelType w:val="hybridMultilevel"/>
    <w:tmpl w:val="21783B0E"/>
    <w:lvl w:ilvl="0" w:tplc="DC72AD14">
      <w:start w:val="1"/>
      <w:numFmt w:val="bullet"/>
      <w:lvlText w:val="•"/>
      <w:lvlJc w:val="left"/>
      <w:pPr>
        <w:ind w:left="48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1" w:tplc="7CB499B6">
      <w:start w:val="1"/>
      <w:numFmt w:val="bullet"/>
      <w:lvlText w:val="o"/>
      <w:lvlJc w:val="left"/>
      <w:pPr>
        <w:ind w:left="14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2" w:tplc="71FE7E22">
      <w:start w:val="1"/>
      <w:numFmt w:val="bullet"/>
      <w:lvlText w:val="▪"/>
      <w:lvlJc w:val="left"/>
      <w:pPr>
        <w:ind w:left="21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3" w:tplc="3A94B000">
      <w:start w:val="1"/>
      <w:numFmt w:val="bullet"/>
      <w:lvlText w:val="•"/>
      <w:lvlJc w:val="left"/>
      <w:pPr>
        <w:ind w:left="28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4" w:tplc="6ED2EEDC">
      <w:start w:val="1"/>
      <w:numFmt w:val="bullet"/>
      <w:lvlText w:val="o"/>
      <w:lvlJc w:val="left"/>
      <w:pPr>
        <w:ind w:left="356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5" w:tplc="208CF742">
      <w:start w:val="1"/>
      <w:numFmt w:val="bullet"/>
      <w:lvlText w:val="▪"/>
      <w:lvlJc w:val="left"/>
      <w:pPr>
        <w:ind w:left="428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6" w:tplc="2A6829D4">
      <w:start w:val="1"/>
      <w:numFmt w:val="bullet"/>
      <w:lvlText w:val="•"/>
      <w:lvlJc w:val="left"/>
      <w:pPr>
        <w:ind w:left="500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7" w:tplc="1CA411C4">
      <w:start w:val="1"/>
      <w:numFmt w:val="bullet"/>
      <w:lvlText w:val="o"/>
      <w:lvlJc w:val="left"/>
      <w:pPr>
        <w:ind w:left="57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  <w:lvl w:ilvl="8" w:tplc="DAE03B38">
      <w:start w:val="1"/>
      <w:numFmt w:val="bullet"/>
      <w:lvlText w:val="▪"/>
      <w:lvlJc w:val="left"/>
      <w:pPr>
        <w:ind w:left="644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0"/>
        <w:szCs w:val="20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2133281263">
    <w:abstractNumId w:val="2"/>
  </w:num>
  <w:num w:numId="2" w16cid:durableId="2017077403">
    <w:abstractNumId w:val="1"/>
  </w:num>
  <w:num w:numId="3" w16cid:durableId="92554699">
    <w:abstractNumId w:val="3"/>
  </w:num>
  <w:num w:numId="4" w16cid:durableId="460464680">
    <w:abstractNumId w:val="4"/>
  </w:num>
  <w:num w:numId="5" w16cid:durableId="270283655">
    <w:abstractNumId w:val="5"/>
  </w:num>
  <w:num w:numId="6" w16cid:durableId="1419018215">
    <w:abstractNumId w:val="0"/>
  </w:num>
  <w:num w:numId="7" w16cid:durableId="26230141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sFAGu1dWMtAAAA"/>
  </w:docVars>
  <w:rsids>
    <w:rsidRoot w:val="00AE7A67"/>
    <w:rsid w:val="00074C3B"/>
    <w:rsid w:val="00077081"/>
    <w:rsid w:val="00092EF3"/>
    <w:rsid w:val="000B1E79"/>
    <w:rsid w:val="000D7A8E"/>
    <w:rsid w:val="00145025"/>
    <w:rsid w:val="00194CBF"/>
    <w:rsid w:val="001969E2"/>
    <w:rsid w:val="001B16ED"/>
    <w:rsid w:val="001E0979"/>
    <w:rsid w:val="00224139"/>
    <w:rsid w:val="002500B2"/>
    <w:rsid w:val="002779A5"/>
    <w:rsid w:val="002A5678"/>
    <w:rsid w:val="002D54F5"/>
    <w:rsid w:val="0032266D"/>
    <w:rsid w:val="00363A72"/>
    <w:rsid w:val="00385DA4"/>
    <w:rsid w:val="0041007D"/>
    <w:rsid w:val="00412AC1"/>
    <w:rsid w:val="004251BB"/>
    <w:rsid w:val="00444588"/>
    <w:rsid w:val="00561CB3"/>
    <w:rsid w:val="0056665D"/>
    <w:rsid w:val="005A2273"/>
    <w:rsid w:val="005A63AD"/>
    <w:rsid w:val="00623AE9"/>
    <w:rsid w:val="006A317F"/>
    <w:rsid w:val="006C3223"/>
    <w:rsid w:val="006D581C"/>
    <w:rsid w:val="006E7647"/>
    <w:rsid w:val="0071300D"/>
    <w:rsid w:val="007665BC"/>
    <w:rsid w:val="00794D05"/>
    <w:rsid w:val="007A0650"/>
    <w:rsid w:val="007B25E4"/>
    <w:rsid w:val="007E2CD4"/>
    <w:rsid w:val="0080669B"/>
    <w:rsid w:val="00894AB4"/>
    <w:rsid w:val="00927301"/>
    <w:rsid w:val="00936F12"/>
    <w:rsid w:val="0095300A"/>
    <w:rsid w:val="009550C1"/>
    <w:rsid w:val="00965341"/>
    <w:rsid w:val="009972B6"/>
    <w:rsid w:val="009B6063"/>
    <w:rsid w:val="009C0167"/>
    <w:rsid w:val="009E6AE7"/>
    <w:rsid w:val="00A5122B"/>
    <w:rsid w:val="00AA1C11"/>
    <w:rsid w:val="00AE7A67"/>
    <w:rsid w:val="00AF4BD4"/>
    <w:rsid w:val="00B00FF6"/>
    <w:rsid w:val="00B13660"/>
    <w:rsid w:val="00B83EC5"/>
    <w:rsid w:val="00B94BB7"/>
    <w:rsid w:val="00BB1699"/>
    <w:rsid w:val="00BC0303"/>
    <w:rsid w:val="00BF1575"/>
    <w:rsid w:val="00C275FD"/>
    <w:rsid w:val="00C86F70"/>
    <w:rsid w:val="00CF0EE8"/>
    <w:rsid w:val="00D03C0D"/>
    <w:rsid w:val="00D051CE"/>
    <w:rsid w:val="00D17425"/>
    <w:rsid w:val="00D27FA3"/>
    <w:rsid w:val="00D52E8F"/>
    <w:rsid w:val="00D778B3"/>
    <w:rsid w:val="00DC45B2"/>
    <w:rsid w:val="00DF10FF"/>
    <w:rsid w:val="00E06477"/>
    <w:rsid w:val="00E136AB"/>
    <w:rsid w:val="00E42CDD"/>
    <w:rsid w:val="00E471FF"/>
    <w:rsid w:val="00EC2A29"/>
    <w:rsid w:val="00EE3EA8"/>
    <w:rsid w:val="00EF1330"/>
    <w:rsid w:val="00F22A8C"/>
    <w:rsid w:val="00F83347"/>
    <w:rsid w:val="00F9130C"/>
    <w:rsid w:val="00FB3305"/>
    <w:rsid w:val="00FC6D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  <w:style w:type="paragraph" w:customStyle="1" w:styleId="my-0">
    <w:name w:val="my-0"/>
    <w:basedOn w:val="Normal"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927301"/>
    <w:rPr>
      <w:b/>
      <w:bCs/>
    </w:rPr>
  </w:style>
  <w:style w:type="character" w:styleId="Emphasis">
    <w:name w:val="Emphasis"/>
    <w:basedOn w:val="DefaultParagraphFont"/>
    <w:uiPriority w:val="20"/>
    <w:qFormat/>
    <w:rsid w:val="00927301"/>
    <w:rPr>
      <w:i/>
      <w:iCs/>
    </w:rPr>
  </w:style>
  <w:style w:type="character" w:customStyle="1" w:styleId="whitespace-nowrap">
    <w:name w:val="whitespace-nowrap"/>
    <w:basedOn w:val="DefaultParagraphFont"/>
    <w:rsid w:val="00927301"/>
  </w:style>
  <w:style w:type="character" w:customStyle="1" w:styleId="hoverbg-super">
    <w:name w:val="hover:bg-super"/>
    <w:basedOn w:val="DefaultParagraphFont"/>
    <w:rsid w:val="00927301"/>
  </w:style>
  <w:style w:type="character" w:customStyle="1" w:styleId="katex-mathml">
    <w:name w:val="katex-mathml"/>
    <w:basedOn w:val="DefaultParagraphFont"/>
    <w:rsid w:val="00927301"/>
  </w:style>
  <w:style w:type="character" w:customStyle="1" w:styleId="mord">
    <w:name w:val="mord"/>
    <w:basedOn w:val="DefaultParagraphFont"/>
    <w:rsid w:val="00927301"/>
  </w:style>
  <w:style w:type="character" w:customStyle="1" w:styleId="mbin">
    <w:name w:val="mbin"/>
    <w:basedOn w:val="DefaultParagraphFont"/>
    <w:rsid w:val="00927301"/>
  </w:style>
  <w:style w:type="character" w:customStyle="1" w:styleId="mrel">
    <w:name w:val="mrel"/>
    <w:basedOn w:val="DefaultParagraphFont"/>
    <w:rsid w:val="00927301"/>
  </w:style>
  <w:style w:type="character" w:customStyle="1" w:styleId="mopen">
    <w:name w:val="mopen"/>
    <w:basedOn w:val="DefaultParagraphFont"/>
    <w:rsid w:val="00927301"/>
  </w:style>
  <w:style w:type="character" w:customStyle="1" w:styleId="mclose">
    <w:name w:val="mclose"/>
    <w:basedOn w:val="DefaultParagraphFont"/>
    <w:rsid w:val="00927301"/>
  </w:style>
  <w:style w:type="character" w:styleId="Hyperlink">
    <w:name w:val="Hyperlink"/>
    <w:basedOn w:val="DefaultParagraphFont"/>
    <w:uiPriority w:val="99"/>
    <w:semiHidden/>
    <w:unhideWhenUsed/>
    <w:rsid w:val="00927301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92730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14:ligatures w14:val="none"/>
    </w:rPr>
  </w:style>
  <w:style w:type="character" w:customStyle="1" w:styleId="vlist-s">
    <w:name w:val="vlist-s"/>
    <w:basedOn w:val="DefaultParagraphFont"/>
    <w:rsid w:val="00077081"/>
  </w:style>
  <w:style w:type="character" w:customStyle="1" w:styleId="mpunct">
    <w:name w:val="mpunct"/>
    <w:basedOn w:val="DefaultParagraphFont"/>
    <w:rsid w:val="00077081"/>
  </w:style>
  <w:style w:type="character" w:customStyle="1" w:styleId="mop">
    <w:name w:val="mop"/>
    <w:basedOn w:val="DefaultParagraphFont"/>
    <w:rsid w:val="00077081"/>
  </w:style>
  <w:style w:type="character" w:customStyle="1" w:styleId="delimsizing">
    <w:name w:val="delimsizing"/>
    <w:basedOn w:val="DefaultParagraphFont"/>
    <w:rsid w:val="00077081"/>
  </w:style>
  <w:style w:type="table" w:customStyle="1" w:styleId="TableGrid">
    <w:name w:val="TableGrid"/>
    <w:rsid w:val="009550C1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6123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51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607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022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97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950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3</Pages>
  <Words>447</Words>
  <Characters>2553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3</cp:revision>
  <cp:lastPrinted>2025-03-10T15:13:00Z</cp:lastPrinted>
  <dcterms:created xsi:type="dcterms:W3CDTF">2025-05-06T10:23:00Z</dcterms:created>
  <dcterms:modified xsi:type="dcterms:W3CDTF">2025-05-06T10:25:00Z</dcterms:modified>
</cp:coreProperties>
</file>